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452986" w14:textId="5AB50C1F" w:rsidR="00B678D0" w:rsidRDefault="00B678D0" w:rsidP="00B678D0"/>
    <w:p w14:paraId="061077D1" w14:textId="5788B508" w:rsidR="006A45FF" w:rsidRDefault="006A45FF" w:rsidP="003B61F2">
      <w:pPr>
        <w:jc w:val="center"/>
        <w:rPr>
          <w:b/>
          <w:sz w:val="24"/>
          <w:szCs w:val="24"/>
        </w:rPr>
      </w:pPr>
    </w:p>
    <w:p w14:paraId="28BF2B3A" w14:textId="4A9DB259" w:rsidR="003D5C28" w:rsidRDefault="003D5C28" w:rsidP="003D5C28">
      <w:pPr>
        <w:rPr>
          <w:noProof/>
        </w:rPr>
      </w:pPr>
    </w:p>
    <w:p w14:paraId="06435C88" w14:textId="6D1A606F" w:rsidR="00C3603D" w:rsidRDefault="00C3603D" w:rsidP="003D5C28">
      <w:pPr>
        <w:rPr>
          <w:noProof/>
        </w:rPr>
      </w:pPr>
      <w:bookmarkStart w:id="0" w:name="_GoBack"/>
      <w:bookmarkEnd w:id="0"/>
    </w:p>
    <w:p w14:paraId="2892B46E" w14:textId="545819B7" w:rsidR="00C3603D" w:rsidRPr="00FD1DA9" w:rsidRDefault="001B4731" w:rsidP="003D5C28">
      <w:pPr>
        <w:rPr>
          <w:b/>
          <w:bCs/>
          <w:noProof/>
          <w:sz w:val="32"/>
          <w:szCs w:val="32"/>
        </w:rPr>
      </w:pPr>
      <w:r w:rsidRPr="00FD1DA9"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0800" behindDoc="0" locked="0" layoutInCell="1" allowOverlap="1" wp14:anchorId="304B2BEC" wp14:editId="1FE7AADE">
            <wp:simplePos x="0" y="0"/>
            <wp:positionH relativeFrom="page">
              <wp:posOffset>-1000125</wp:posOffset>
            </wp:positionH>
            <wp:positionV relativeFrom="paragraph">
              <wp:posOffset>415290</wp:posOffset>
            </wp:positionV>
            <wp:extent cx="10046970" cy="718292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46970" cy="7182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1DA9">
        <w:rPr>
          <w:b/>
          <w:bCs/>
          <w:noProof/>
          <w:sz w:val="32"/>
          <w:szCs w:val="32"/>
        </w:rPr>
        <w:t>FORWAARD Aboriginal Corporation 2</w:t>
      </w:r>
      <w:r w:rsidR="00FD1DA9" w:rsidRPr="00FD1DA9">
        <w:rPr>
          <w:b/>
          <w:bCs/>
          <w:noProof/>
          <w:sz w:val="32"/>
          <w:szCs w:val="32"/>
        </w:rPr>
        <w:t>020 Organisational Chart</w:t>
      </w:r>
    </w:p>
    <w:sectPr w:rsidR="00C3603D" w:rsidRPr="00FD1DA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E0B317" w14:textId="77777777" w:rsidR="00201147" w:rsidRDefault="00201147" w:rsidP="001D03E0">
      <w:r>
        <w:separator/>
      </w:r>
    </w:p>
  </w:endnote>
  <w:endnote w:type="continuationSeparator" w:id="0">
    <w:p w14:paraId="3F90BA33" w14:textId="77777777" w:rsidR="00201147" w:rsidRDefault="00201147" w:rsidP="001D03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95D9D9" w14:textId="77777777" w:rsidR="00EB0F08" w:rsidRDefault="00EB0F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18"/>
        <w:szCs w:val="18"/>
      </w:rPr>
      <w:id w:val="1972328506"/>
      <w:placeholder>
        <w:docPart w:val="A5C74CECA78F4C8BB5F301DBD213363E"/>
      </w:placeholder>
    </w:sdtPr>
    <w:sdtEndPr/>
    <w:sdtContent>
      <w:p w14:paraId="36CBB796" w14:textId="74DAD9D8" w:rsidR="001D03E0" w:rsidRDefault="001D03E0" w:rsidP="00F30857">
        <w:pPr>
          <w:rPr>
            <w:rFonts w:ascii="Cambria" w:hAnsi="Cambria"/>
            <w:sz w:val="18"/>
            <w:szCs w:val="18"/>
          </w:rPr>
        </w:pPr>
        <w:r w:rsidRPr="004873DE">
          <w:rPr>
            <w:rFonts w:ascii="Cambria" w:hAnsi="Cambria"/>
            <w:sz w:val="18"/>
            <w:szCs w:val="18"/>
          </w:rPr>
          <w:t xml:space="preserve">                                                                                                                     </w:t>
        </w:r>
      </w:p>
    </w:sdtContent>
  </w:sdt>
  <w:p w14:paraId="36CBB797" w14:textId="77777777" w:rsidR="001D03E0" w:rsidRDefault="001D03E0">
    <w:pPr>
      <w:pStyle w:val="Footer"/>
    </w:pPr>
  </w:p>
  <w:p w14:paraId="36CBB798" w14:textId="1D388441" w:rsidR="001D03E0" w:rsidRPr="00EB0F08" w:rsidRDefault="00EB0F08" w:rsidP="00EB0F08">
    <w:pPr>
      <w:rPr>
        <w:b/>
        <w:bCs/>
        <w:noProof/>
        <w:sz w:val="32"/>
        <w:szCs w:val="32"/>
      </w:rPr>
    </w:pPr>
    <w:r>
      <w:rPr>
        <w:b/>
        <w:i/>
      </w:rPr>
      <w:t>Version 1, 2020 – January</w:t>
    </w:r>
    <w:r>
      <w:rPr>
        <w:b/>
        <w:i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26620" w14:textId="77777777" w:rsidR="00EB0F08" w:rsidRDefault="00EB0F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9F62DB" w14:textId="77777777" w:rsidR="00201147" w:rsidRDefault="00201147" w:rsidP="001D03E0">
      <w:r>
        <w:separator/>
      </w:r>
    </w:p>
  </w:footnote>
  <w:footnote w:type="continuationSeparator" w:id="0">
    <w:p w14:paraId="4BB90C93" w14:textId="77777777" w:rsidR="00201147" w:rsidRDefault="00201147" w:rsidP="001D03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39006D" w14:textId="77777777" w:rsidR="00EB0F08" w:rsidRDefault="00EB0F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8"/>
        <w:szCs w:val="28"/>
      </w:rPr>
      <w:id w:val="-1557157253"/>
      <w:placeholder>
        <w:docPart w:val="29553419515344ED81ECEF24464F16FE"/>
      </w:placeholder>
    </w:sdtPr>
    <w:sdtEndPr>
      <w:rPr>
        <w:i/>
        <w:sz w:val="16"/>
        <w:szCs w:val="16"/>
      </w:rPr>
    </w:sdtEndPr>
    <w:sdtContent>
      <w:sdt>
        <w:sdtPr>
          <w:rPr>
            <w:rFonts w:ascii="Cambria" w:hAnsi="Cambria"/>
            <w:sz w:val="28"/>
            <w:szCs w:val="28"/>
          </w:rPr>
          <w:alias w:val="Locked section"/>
          <w:tag w:val="Locked section"/>
          <w:id w:val="-2123522397"/>
          <w:lock w:val="contentLocked"/>
          <w:placeholder>
            <w:docPart w:val="29553419515344ED81ECEF24464F16FE"/>
          </w:placeholder>
        </w:sdtPr>
        <w:sdtEndPr>
          <w:rPr>
            <w:i/>
            <w:sz w:val="16"/>
            <w:szCs w:val="16"/>
          </w:rPr>
        </w:sdtEndPr>
        <w:sdtContent>
          <w:p w14:paraId="36CBB791" w14:textId="77777777" w:rsidR="001D03E0" w:rsidRDefault="001D03E0" w:rsidP="00F30857">
            <w:pPr>
              <w:spacing w:before="120"/>
              <w:ind w:left="284"/>
              <w:rPr>
                <w:rFonts w:ascii="Cambria" w:hAnsi="Cambria"/>
                <w:sz w:val="28"/>
                <w:szCs w:val="28"/>
              </w:rPr>
            </w:pPr>
            <w:r>
              <w:rPr>
                <w:noProof/>
                <w:sz w:val="3276"/>
                <w:szCs w:val="3276"/>
              </w:rPr>
              <w:drawing>
                <wp:anchor distT="0" distB="0" distL="114300" distR="114300" simplePos="0" relativeHeight="251659264" behindDoc="1" locked="0" layoutInCell="1" allowOverlap="1" wp14:anchorId="36CBB79B" wp14:editId="36CBB79C">
                  <wp:simplePos x="0" y="0"/>
                  <wp:positionH relativeFrom="margin">
                    <wp:posOffset>4885055</wp:posOffset>
                  </wp:positionH>
                  <wp:positionV relativeFrom="paragraph">
                    <wp:posOffset>-142875</wp:posOffset>
                  </wp:positionV>
                  <wp:extent cx="914400" cy="826135"/>
                  <wp:effectExtent l="0" t="0" r="0" b="0"/>
                  <wp:wrapTight wrapText="bothSides">
                    <wp:wrapPolygon edited="0">
                      <wp:start x="0" y="0"/>
                      <wp:lineTo x="0" y="20919"/>
                      <wp:lineTo x="21150" y="20919"/>
                      <wp:lineTo x="21150" y="0"/>
                      <wp:lineTo x="0" y="0"/>
                    </wp:wrapPolygon>
                  </wp:wrapTight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8261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74539">
              <w:rPr>
                <w:rFonts w:ascii="Cambria" w:hAnsi="Cambria"/>
                <w:sz w:val="28"/>
                <w:szCs w:val="28"/>
              </w:rPr>
              <w:t>FORWAARD Aboriginal Corporation</w:t>
            </w:r>
          </w:p>
          <w:p w14:paraId="36CBB792" w14:textId="77777777" w:rsidR="001D03E0" w:rsidRPr="007E6407" w:rsidRDefault="001D03E0" w:rsidP="00F30857">
            <w:pPr>
              <w:spacing w:before="120"/>
              <w:jc w:val="both"/>
              <w:rPr>
                <w:rFonts w:ascii="Cambria" w:hAnsi="Cambria"/>
                <w:i/>
                <w:sz w:val="16"/>
                <w:szCs w:val="16"/>
              </w:rPr>
            </w:pPr>
            <w:r w:rsidRPr="007E6407">
              <w:rPr>
                <w:rFonts w:ascii="Cambria" w:hAnsi="Cambria"/>
                <w:i/>
                <w:sz w:val="16"/>
                <w:szCs w:val="16"/>
              </w:rPr>
              <w:t>Foundation Of Rehabilitation With Aboriginal Alcohol Related Difficulties</w:t>
            </w:r>
          </w:p>
        </w:sdtContent>
      </w:sdt>
    </w:sdtContent>
  </w:sdt>
  <w:p w14:paraId="36CBB793" w14:textId="77777777" w:rsidR="001D03E0" w:rsidRDefault="001D03E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8E5B56" w14:textId="77777777" w:rsidR="00EB0F08" w:rsidRDefault="00EB0F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B6E06"/>
    <w:multiLevelType w:val="hybridMultilevel"/>
    <w:tmpl w:val="552E60A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70FA1"/>
    <w:multiLevelType w:val="hybridMultilevel"/>
    <w:tmpl w:val="858A622C"/>
    <w:lvl w:ilvl="0" w:tplc="4360430C">
      <w:start w:val="1"/>
      <w:numFmt w:val="bullet"/>
      <w:lvlText w:val="­"/>
      <w:lvlJc w:val="left"/>
      <w:pPr>
        <w:ind w:left="786" w:hanging="360"/>
      </w:pPr>
      <w:rPr>
        <w:rFonts w:ascii="Arial" w:hAnsi="Arial" w:hint="default"/>
      </w:rPr>
    </w:lvl>
    <w:lvl w:ilvl="1" w:tplc="4360430C">
      <w:start w:val="1"/>
      <w:numFmt w:val="bullet"/>
      <w:lvlText w:val="­"/>
      <w:lvlJc w:val="left"/>
      <w:pPr>
        <w:ind w:left="1506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23465DEF"/>
    <w:multiLevelType w:val="hybridMultilevel"/>
    <w:tmpl w:val="CC2E80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A28C9"/>
    <w:multiLevelType w:val="hybridMultilevel"/>
    <w:tmpl w:val="A0A4494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A3289"/>
    <w:multiLevelType w:val="hybridMultilevel"/>
    <w:tmpl w:val="CC7C5A8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53A9038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450123"/>
    <w:multiLevelType w:val="hybridMultilevel"/>
    <w:tmpl w:val="876CBD28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40478"/>
    <w:multiLevelType w:val="hybridMultilevel"/>
    <w:tmpl w:val="E1143DF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AC697E"/>
    <w:multiLevelType w:val="hybridMultilevel"/>
    <w:tmpl w:val="907AFF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8D3960"/>
    <w:multiLevelType w:val="hybridMultilevel"/>
    <w:tmpl w:val="1F6CBFD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53A9038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5B1035"/>
    <w:multiLevelType w:val="hybridMultilevel"/>
    <w:tmpl w:val="D004CC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9F660E"/>
    <w:multiLevelType w:val="hybridMultilevel"/>
    <w:tmpl w:val="C6043B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C27EA1"/>
    <w:multiLevelType w:val="hybridMultilevel"/>
    <w:tmpl w:val="632C20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E24BD9"/>
    <w:multiLevelType w:val="hybridMultilevel"/>
    <w:tmpl w:val="19706732"/>
    <w:lvl w:ilvl="0" w:tplc="3E8835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EAB3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A074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0E89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7268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6E9F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14BF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C2B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5043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2B90E94"/>
    <w:multiLevelType w:val="hybridMultilevel"/>
    <w:tmpl w:val="AD029B56"/>
    <w:lvl w:ilvl="0" w:tplc="0C090005">
      <w:start w:val="1"/>
      <w:numFmt w:val="bullet"/>
      <w:lvlText w:val=""/>
      <w:lvlJc w:val="left"/>
      <w:pPr>
        <w:ind w:left="426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14" w15:restartNumberingAfterBreak="0">
    <w:nsid w:val="6AD112E6"/>
    <w:multiLevelType w:val="hybridMultilevel"/>
    <w:tmpl w:val="B1D82C96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7"/>
  </w:num>
  <w:num w:numId="4">
    <w:abstractNumId w:val="10"/>
  </w:num>
  <w:num w:numId="5">
    <w:abstractNumId w:val="9"/>
  </w:num>
  <w:num w:numId="6">
    <w:abstractNumId w:val="6"/>
  </w:num>
  <w:num w:numId="7">
    <w:abstractNumId w:val="3"/>
  </w:num>
  <w:num w:numId="8">
    <w:abstractNumId w:val="8"/>
  </w:num>
  <w:num w:numId="9">
    <w:abstractNumId w:val="14"/>
  </w:num>
  <w:num w:numId="10">
    <w:abstractNumId w:val="4"/>
  </w:num>
  <w:num w:numId="11">
    <w:abstractNumId w:val="0"/>
  </w:num>
  <w:num w:numId="12">
    <w:abstractNumId w:val="13"/>
  </w:num>
  <w:num w:numId="13">
    <w:abstractNumId w:val="1"/>
  </w:num>
  <w:num w:numId="14">
    <w:abstractNumId w:val="12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DY2MzE3MzcxtTRW0lEKTi0uzszPAykwMqsFAMi75jotAAAA"/>
  </w:docVars>
  <w:rsids>
    <w:rsidRoot w:val="00A01277"/>
    <w:rsid w:val="00043300"/>
    <w:rsid w:val="00056770"/>
    <w:rsid w:val="00083359"/>
    <w:rsid w:val="000975B4"/>
    <w:rsid w:val="000E1173"/>
    <w:rsid w:val="00107408"/>
    <w:rsid w:val="00167C70"/>
    <w:rsid w:val="00172B65"/>
    <w:rsid w:val="00182B04"/>
    <w:rsid w:val="001B4731"/>
    <w:rsid w:val="001D03E0"/>
    <w:rsid w:val="00201147"/>
    <w:rsid w:val="002B752D"/>
    <w:rsid w:val="002E586C"/>
    <w:rsid w:val="002F4ACC"/>
    <w:rsid w:val="00322EC5"/>
    <w:rsid w:val="003416F2"/>
    <w:rsid w:val="00345251"/>
    <w:rsid w:val="00367DDE"/>
    <w:rsid w:val="00391896"/>
    <w:rsid w:val="003B61F2"/>
    <w:rsid w:val="003C6C10"/>
    <w:rsid w:val="003D3E74"/>
    <w:rsid w:val="003D5C28"/>
    <w:rsid w:val="00420F17"/>
    <w:rsid w:val="00450DA7"/>
    <w:rsid w:val="004A369B"/>
    <w:rsid w:val="00567012"/>
    <w:rsid w:val="0057371B"/>
    <w:rsid w:val="00581939"/>
    <w:rsid w:val="005C6F3D"/>
    <w:rsid w:val="005E08FE"/>
    <w:rsid w:val="005F419A"/>
    <w:rsid w:val="00605955"/>
    <w:rsid w:val="006662B7"/>
    <w:rsid w:val="006A16B6"/>
    <w:rsid w:val="006A45FF"/>
    <w:rsid w:val="006A796B"/>
    <w:rsid w:val="006C6BE1"/>
    <w:rsid w:val="00734173"/>
    <w:rsid w:val="007B3FD2"/>
    <w:rsid w:val="007C1DA9"/>
    <w:rsid w:val="007E1839"/>
    <w:rsid w:val="008262CB"/>
    <w:rsid w:val="00851EA1"/>
    <w:rsid w:val="008713CD"/>
    <w:rsid w:val="008C6F62"/>
    <w:rsid w:val="008E1774"/>
    <w:rsid w:val="008F2E7C"/>
    <w:rsid w:val="009155F0"/>
    <w:rsid w:val="00956541"/>
    <w:rsid w:val="009A0B66"/>
    <w:rsid w:val="009F7CE2"/>
    <w:rsid w:val="00A01277"/>
    <w:rsid w:val="00A36BBD"/>
    <w:rsid w:val="00A374A3"/>
    <w:rsid w:val="00A85725"/>
    <w:rsid w:val="00AB413A"/>
    <w:rsid w:val="00AD4225"/>
    <w:rsid w:val="00AE1D64"/>
    <w:rsid w:val="00AE40E4"/>
    <w:rsid w:val="00B24244"/>
    <w:rsid w:val="00B5676B"/>
    <w:rsid w:val="00B678D0"/>
    <w:rsid w:val="00B70003"/>
    <w:rsid w:val="00B75EA0"/>
    <w:rsid w:val="00BA5A8C"/>
    <w:rsid w:val="00BD0EE1"/>
    <w:rsid w:val="00C254E3"/>
    <w:rsid w:val="00C3603D"/>
    <w:rsid w:val="00C67BEC"/>
    <w:rsid w:val="00CA642E"/>
    <w:rsid w:val="00CA783B"/>
    <w:rsid w:val="00CB14DB"/>
    <w:rsid w:val="00D647DA"/>
    <w:rsid w:val="00D675A4"/>
    <w:rsid w:val="00DB3690"/>
    <w:rsid w:val="00DF0683"/>
    <w:rsid w:val="00E4464A"/>
    <w:rsid w:val="00E87606"/>
    <w:rsid w:val="00E92CA2"/>
    <w:rsid w:val="00EB0F08"/>
    <w:rsid w:val="00EC4E4F"/>
    <w:rsid w:val="00F33DDE"/>
    <w:rsid w:val="00F5030B"/>
    <w:rsid w:val="00F711B9"/>
    <w:rsid w:val="00F7196D"/>
    <w:rsid w:val="00F84967"/>
    <w:rsid w:val="00FD1DA9"/>
    <w:rsid w:val="00FD5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BB78B"/>
  <w15:chartTrackingRefBased/>
  <w15:docId w15:val="{75799F5E-1405-4204-B1E4-5AE6AFBD3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D5C28"/>
    <w:pPr>
      <w:spacing w:after="0" w:line="240" w:lineRule="auto"/>
    </w:pPr>
    <w:rPr>
      <w:rFonts w:ascii="Calibri" w:hAnsi="Calibri" w:cs="Calibri"/>
      <w:lang w:eastAsia="en-AU"/>
    </w:rPr>
  </w:style>
  <w:style w:type="paragraph" w:styleId="Heading1">
    <w:name w:val="heading 1"/>
    <w:basedOn w:val="Normal"/>
    <w:next w:val="Normal"/>
    <w:link w:val="Heading1Char"/>
    <w:qFormat/>
    <w:rsid w:val="00182B04"/>
    <w:pPr>
      <w:keepNext/>
      <w:outlineLvl w:val="0"/>
    </w:pPr>
    <w:rPr>
      <w:rFonts w:eastAsia="Times New Roman" w:cs="Times New Roman"/>
      <w:b/>
      <w:sz w:val="20"/>
      <w:szCs w:val="20"/>
      <w:lang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82B0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0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2E7C"/>
    <w:pPr>
      <w:ind w:left="720"/>
    </w:pPr>
    <w:rPr>
      <w:rFonts w:cs="Times New Roman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1D03E0"/>
    <w:pPr>
      <w:tabs>
        <w:tab w:val="center" w:pos="4513"/>
        <w:tab w:val="right" w:pos="9026"/>
      </w:tabs>
    </w:pPr>
    <w:rPr>
      <w:rFonts w:asciiTheme="minorHAnsi" w:hAnsiTheme="minorHAnsi" w:cstheme="minorBidi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D03E0"/>
  </w:style>
  <w:style w:type="paragraph" w:styleId="Footer">
    <w:name w:val="footer"/>
    <w:basedOn w:val="Normal"/>
    <w:link w:val="FooterChar"/>
    <w:uiPriority w:val="99"/>
    <w:unhideWhenUsed/>
    <w:rsid w:val="001D03E0"/>
    <w:pPr>
      <w:tabs>
        <w:tab w:val="center" w:pos="4513"/>
        <w:tab w:val="right" w:pos="9026"/>
      </w:tabs>
    </w:pPr>
    <w:rPr>
      <w:rFonts w:asciiTheme="minorHAnsi" w:hAnsiTheme="minorHAnsi" w:cstheme="minorBidi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D03E0"/>
  </w:style>
  <w:style w:type="character" w:styleId="Hyperlink">
    <w:name w:val="Hyperlink"/>
    <w:rsid w:val="001D03E0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262CB"/>
    <w:rPr>
      <w:i/>
      <w:iCs/>
    </w:rPr>
  </w:style>
  <w:style w:type="table" w:styleId="TableGrid">
    <w:name w:val="Table Grid"/>
    <w:basedOn w:val="TableNormal"/>
    <w:uiPriority w:val="39"/>
    <w:rsid w:val="00DB36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CHeading">
    <w:name w:val="UC Heading"/>
    <w:basedOn w:val="Normal"/>
    <w:uiPriority w:val="4"/>
    <w:qFormat/>
    <w:rsid w:val="006A45FF"/>
    <w:pPr>
      <w:spacing w:after="220" w:line="220" w:lineRule="atLeast"/>
      <w:jc w:val="both"/>
    </w:pPr>
    <w:rPr>
      <w:rFonts w:ascii="Arial" w:hAnsi="Arial" w:cstheme="minorBidi"/>
      <w:b/>
      <w:caps/>
      <w:sz w:val="19"/>
      <w:szCs w:val="19"/>
      <w:lang w:val="en-NZ" w:eastAsia="en-US"/>
    </w:rPr>
  </w:style>
  <w:style w:type="character" w:customStyle="1" w:styleId="Heading1Char">
    <w:name w:val="Heading 1 Char"/>
    <w:basedOn w:val="DefaultParagraphFont"/>
    <w:link w:val="Heading1"/>
    <w:rsid w:val="00182B04"/>
    <w:rPr>
      <w:rFonts w:ascii="Calibri" w:eastAsia="Times New Roman" w:hAnsi="Calibri" w:cs="Times New Roman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182B04"/>
    <w:rPr>
      <w:rFonts w:asciiTheme="majorHAnsi" w:eastAsiaTheme="majorEastAsia" w:hAnsiTheme="majorHAnsi" w:cstheme="majorBidi"/>
      <w:b/>
      <w:bCs/>
      <w:color w:val="5B9BD5" w:themeColor="accent1"/>
      <w:sz w:val="20"/>
      <w:szCs w:val="24"/>
    </w:rPr>
  </w:style>
  <w:style w:type="character" w:customStyle="1" w:styleId="para1">
    <w:name w:val="para1"/>
    <w:basedOn w:val="DefaultParagraphFont"/>
    <w:rsid w:val="00182B04"/>
    <w:rPr>
      <w:rFonts w:ascii="Arial" w:hAnsi="Arial" w:cs="Arial" w:hint="default"/>
      <w:sz w:val="19"/>
      <w:szCs w:val="19"/>
    </w:rPr>
  </w:style>
  <w:style w:type="paragraph" w:styleId="BodyText">
    <w:name w:val="Body Text"/>
    <w:basedOn w:val="Normal"/>
    <w:link w:val="BodyTextChar"/>
    <w:rsid w:val="00182B04"/>
    <w:pPr>
      <w:spacing w:after="120"/>
      <w:jc w:val="both"/>
    </w:pPr>
    <w:rPr>
      <w:rFonts w:eastAsia="Times New Roman" w:cs="Times New Roman"/>
      <w:sz w:val="20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182B04"/>
    <w:rPr>
      <w:rFonts w:ascii="Calibri" w:eastAsia="Times New Roman" w:hAnsi="Calibri" w:cs="Times New Roman"/>
      <w:sz w:val="20"/>
      <w:szCs w:val="24"/>
    </w:rPr>
  </w:style>
  <w:style w:type="paragraph" w:styleId="NoSpacing">
    <w:name w:val="No Spacing"/>
    <w:uiPriority w:val="1"/>
    <w:qFormat/>
    <w:rsid w:val="00182B04"/>
    <w:pPr>
      <w:spacing w:after="0" w:line="240" w:lineRule="auto"/>
    </w:pPr>
    <w:rPr>
      <w:rFonts w:ascii="Calibri" w:eastAsia="Times New Roman" w:hAnsi="Calibri" w:cs="Times New Roman"/>
      <w:sz w:val="20"/>
      <w:szCs w:val="24"/>
    </w:rPr>
  </w:style>
  <w:style w:type="character" w:styleId="PlaceholderText">
    <w:name w:val="Placeholder Text"/>
    <w:basedOn w:val="DefaultParagraphFont"/>
    <w:uiPriority w:val="99"/>
    <w:semiHidden/>
    <w:rsid w:val="00EB0F0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57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334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122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25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707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1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10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411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2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89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983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756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8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79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83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6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138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401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63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15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47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663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5726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60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923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558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79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8617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53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9553419515344ED81ECEF24464F1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5C1EB-04E1-4084-9CD2-7404349B8FEE}"/>
      </w:docPartPr>
      <w:docPartBody>
        <w:p w:rsidR="00510356" w:rsidRDefault="00BD40AC" w:rsidP="00BD40AC">
          <w:pPr>
            <w:pStyle w:val="29553419515344ED81ECEF24464F16FE"/>
          </w:pPr>
          <w:r w:rsidRPr="00977172">
            <w:rPr>
              <w:rStyle w:val="PlaceholderText"/>
            </w:rPr>
            <w:t>Click here to enter text.</w:t>
          </w:r>
        </w:p>
      </w:docPartBody>
    </w:docPart>
    <w:docPart>
      <w:docPartPr>
        <w:name w:val="A5C74CECA78F4C8BB5F301DBD2133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9623E-322A-4E00-95E4-ADA19CC010F9}"/>
      </w:docPartPr>
      <w:docPartBody>
        <w:p w:rsidR="00510356" w:rsidRDefault="00BD40AC" w:rsidP="00BD40AC">
          <w:pPr>
            <w:pStyle w:val="A5C74CECA78F4C8BB5F301DBD213363E"/>
          </w:pPr>
          <w:r w:rsidRPr="0097717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40AC"/>
    <w:rsid w:val="00021FB3"/>
    <w:rsid w:val="00276300"/>
    <w:rsid w:val="002F155A"/>
    <w:rsid w:val="004302F2"/>
    <w:rsid w:val="005038E3"/>
    <w:rsid w:val="00510356"/>
    <w:rsid w:val="007E5E76"/>
    <w:rsid w:val="008030D8"/>
    <w:rsid w:val="00926536"/>
    <w:rsid w:val="009327CD"/>
    <w:rsid w:val="00BD40AC"/>
    <w:rsid w:val="00D0796B"/>
    <w:rsid w:val="00E84741"/>
    <w:rsid w:val="00EC0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5748E5736542CAAD99DD548C3A4347">
    <w:name w:val="BA5748E5736542CAAD99DD548C3A4347"/>
    <w:rsid w:val="00BD40AC"/>
  </w:style>
  <w:style w:type="character" w:styleId="PlaceholderText">
    <w:name w:val="Placeholder Text"/>
    <w:basedOn w:val="DefaultParagraphFont"/>
    <w:uiPriority w:val="99"/>
    <w:semiHidden/>
    <w:rsid w:val="00BD40AC"/>
    <w:rPr>
      <w:color w:val="808080"/>
    </w:rPr>
  </w:style>
  <w:style w:type="paragraph" w:customStyle="1" w:styleId="29553419515344ED81ECEF24464F16FE">
    <w:name w:val="29553419515344ED81ECEF24464F16FE"/>
    <w:rsid w:val="00BD40AC"/>
  </w:style>
  <w:style w:type="paragraph" w:customStyle="1" w:styleId="0F2A1D1408F34519B35E7856075F9E83">
    <w:name w:val="0F2A1D1408F34519B35E7856075F9E83"/>
    <w:rsid w:val="00BD40AC"/>
  </w:style>
  <w:style w:type="paragraph" w:customStyle="1" w:styleId="A5C74CECA78F4C8BB5F301DBD213363E">
    <w:name w:val="A5C74CECA78F4C8BB5F301DBD213363E"/>
    <w:rsid w:val="00BD40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3065AAE50A084ABDEC581B71E4FD67" ma:contentTypeVersion="10" ma:contentTypeDescription="Create a new document." ma:contentTypeScope="" ma:versionID="fbb59ca165b45289ab345a16a2107f61">
  <xsd:schema xmlns:xsd="http://www.w3.org/2001/XMLSchema" xmlns:xs="http://www.w3.org/2001/XMLSchema" xmlns:p="http://schemas.microsoft.com/office/2006/metadata/properties" xmlns:ns2="e762e741-744b-40c6-9582-c4ced5c0a5da" targetNamespace="http://schemas.microsoft.com/office/2006/metadata/properties" ma:root="true" ma:fieldsID="202c972f924574d5ddcf2be148ba6fe4" ns2:_="">
    <xsd:import namespace="e762e741-744b-40c6-9582-c4ced5c0a5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62e741-744b-40c6-9582-c4ced5c0a5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A512C5-DA85-48AA-845F-5624DBBB8B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23C005-20A0-4AFD-8505-EC52217985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FA1C06-C60F-408F-9470-5BA5278EBB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62e741-744b-40c6-9582-c4ced5c0a5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526E21-124B-4B02-92CE-B6073E8A7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Stanton</dc:creator>
  <cp:keywords/>
  <dc:description/>
  <cp:lastModifiedBy>Stephen Versteegh</cp:lastModifiedBy>
  <cp:revision>3</cp:revision>
  <cp:lastPrinted>2019-12-13T08:50:00Z</cp:lastPrinted>
  <dcterms:created xsi:type="dcterms:W3CDTF">2020-01-27T03:25:00Z</dcterms:created>
  <dcterms:modified xsi:type="dcterms:W3CDTF">2020-01-27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3065AAE50A084ABDEC581B71E4FD67</vt:lpwstr>
  </property>
  <property fmtid="{D5CDD505-2E9C-101B-9397-08002B2CF9AE}" pid="3" name="AuthorIds_UIVersion_7680">
    <vt:lpwstr>12</vt:lpwstr>
  </property>
</Properties>
</file>